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a89954aed0b9d4f86704682dd07540b6bf56f38"/>
    <w:p>
      <w:pPr>
        <w:pStyle w:val="Heading1"/>
      </w:pPr>
      <w:r>
        <w:t xml:space="preserve">Cover Letter for Dentist Position in United States Chicago</w:t>
      </w:r>
    </w:p>
    <w:p>
      <w:pPr>
        <w:pStyle w:val="FirstParagraph"/>
      </w:pPr>
      <w:r>
        <w:t xml:space="preserve">Dear [Hiring Manager's Name],</w:t>
      </w:r>
    </w:p>
    <w:p>
      <w:pPr>
        <w:pStyle w:val="BodyText"/>
      </w:pPr>
      <w:r>
        <w:t xml:space="preserve">I am writing this Cover Letter to express my enthusiastic interest in the Dentist position at [Practice Name] in the United States Chicago. As a dedicated and experienced dentist with a passion for delivering exceptional oral healthcare, I am eager to contribute my expertise, skills, and commitment to patient care to your esteemed practice. The opportunity to serve the diverse and vibrant communities of United States Chicago aligns perfectly with my professional goals and values as a Dentist.</w:t>
      </w:r>
    </w:p>
    <w:p>
      <w:pPr>
        <w:pStyle w:val="BodyText"/>
      </w:pPr>
      <w:r>
        <w:t xml:space="preserve">With over [X years] of experience in clinical dentistry, I have cultivated a strong foundation in restorative, cosmetic, and preventive dental care. My career has been guided by the belief that every patient deserves personalized attention, compassion, and high-quality treatment. As a Dentist in the United States Chicago area, I have consistently prioritized building trust with my patients through transparent communication and evidence-based practices. This approach has allowed me to foster long-term relationships with individuals and families across various cultural and socioeconomic backgrounds, which is particularly vital in a dynamic city like Chicago.</w:t>
      </w:r>
    </w:p>
    <w:p>
      <w:pPr>
        <w:pStyle w:val="BodyText"/>
      </w:pPr>
      <w:r>
        <w:t xml:space="preserve">One of my core strengths as a Dentist is my ability to adapt to the unique needs of each patient. Whether addressing complex restorative cases, performing cosmetic procedures, or providing routine dental care, I ensure that every treatment plan is tailored to the individual’s goals and lifestyle. In United States Chicago, where access to healthcare can vary significantly by neighborhood, I have worked closely with community organizations to promote dental literacy and preventive care. This experience has deepened my understanding of the challenges faced by urban populations and reinforced my commitment to making a meaningful difference through dentistry.</w:t>
      </w:r>
    </w:p>
    <w:p>
      <w:pPr>
        <w:pStyle w:val="BodyText"/>
      </w:pPr>
      <w:r>
        <w:t xml:space="preserve">As a Dentist in the United States Chicago, I am particularly drawn to [Practice Name]’s reputation for innovation, patient-centric care, and dedication to advancing oral health. Your practice’s focus on integrating cutting-edge technology with compassionate service resonates with my own philosophy of delivering holistic dental care. I am especially impressed by your commitment to serving a diverse clientele, which mirrors my own experience working in multicultural settings. I am confident that my clinical expertise, combined with a strong work ethic and a collaborative spirit, will enable me to contribute effectively to your team.</w:t>
      </w:r>
    </w:p>
    <w:p>
      <w:pPr>
        <w:pStyle w:val="BodyText"/>
      </w:pPr>
      <w:r>
        <w:t xml:space="preserve">My professional journey has also equipped me with the skills necessary to thrive in fast-paced environments while maintaining attention to detail. As a Dentist, I have successfully managed high-volume practices without compromising the quality of care. For instance, during my tenure at [Previous Practice Name] in United States Chicago, I implemented a streamlined patient scheduling system that improved efficiency by 30% and enhanced overall patient satisfaction. This initiative not only reduced wait times but also allowed me to spend more time addressing individual concerns, which is a testament to my ability to balance productivity with personalized care.</w:t>
      </w:r>
    </w:p>
    <w:p>
      <w:pPr>
        <w:pStyle w:val="BodyText"/>
      </w:pPr>
      <w:r>
        <w:t xml:space="preserve">In addition to my clinical work, I am deeply committed to professional growth and community engagement. As a Dentist in the United States Chicago, I have actively participated in continuing education programs focused on emerging trends in dental technology and patient management. This includes certifications in [specific areas, e.g., Invisalign, dental implants, or laser dentistry], which have expanded my ability to offer comprehensive solutions to patients. Furthermore, I regularly volunteer at local free clinics and health fairs to provide dental screenings and educational resources to underserved populations. These experiences have reinforced my belief that dentistry is not just about treating teeth but also about empowering individuals to lead healthier lives.</w:t>
      </w:r>
    </w:p>
    <w:p>
      <w:pPr>
        <w:pStyle w:val="BodyText"/>
      </w:pPr>
      <w:r>
        <w:t xml:space="preserve">What excites me most about the opportunity at [Practice Name] is the chance to collaborate with a team of professionals who share my dedication to excellence. As a Dentist in United States Chicago, I have witnessed firsthand how a cohesive and supportive workplace can elevate patient care and professional satisfaction. I am eager to bring my skills in clinical decision-making, teamwork, and leadership to your practice while continuing to grow as an individual in a forward-thinking environment.</w:t>
      </w:r>
    </w:p>
    <w:p>
      <w:pPr>
        <w:pStyle w:val="BodyText"/>
      </w:pPr>
      <w:r>
        <w:t xml:space="preserve">In conclusion, I am enthusiastic about the possibility of joining [Practice Name] as a Dentist in the United States Chicago. My combined experience, patient-focused approach, and passion for dentistry make me a strong candidate for this role. I would welcome the opportunity to discuss how my background and vision align with your practice’s mission. Thank you for considering my application, and I look forward to the possibility of contributing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United States Chicago</dc:title>
  <dc:creator/>
  <dc:language>en</dc:language>
  <cp:keywords/>
  <dcterms:created xsi:type="dcterms:W3CDTF">2026-06-07T01:05:20Z</dcterms:created>
  <dcterms:modified xsi:type="dcterms:W3CDTF">2026-06-07T01:05:20Z</dcterms:modified>
</cp:coreProperties>
</file>

<file path=docProps/custom.xml><?xml version="1.0" encoding="utf-8"?>
<Properties xmlns="http://schemas.openxmlformats.org/officeDocument/2006/custom-properties" xmlns:vt="http://schemas.openxmlformats.org/officeDocument/2006/docPropsVTypes"/>
</file>